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58897" w14:textId="77777777" w:rsidR="00BF741F" w:rsidRDefault="00BF741F" w:rsidP="00BF741F">
      <w:pPr>
        <w:pStyle w:val="NormalWeb"/>
        <w:jc w:val="center"/>
        <w:rPr>
          <w:sz w:val="28"/>
          <w:szCs w:val="28"/>
          <w:lang w:val="tr-TR"/>
        </w:rPr>
      </w:pPr>
      <w:r w:rsidRPr="007B2FE6">
        <w:rPr>
          <w:rFonts w:ascii="Times" w:hAnsi="Times"/>
          <w:color w:val="4472C4" w:themeColor="accent1"/>
          <w:sz w:val="27"/>
          <w:szCs w:val="27"/>
          <w14:textOutline w14:w="0" w14:cap="flat" w14:cmpd="sng" w14:algn="ctr">
            <w14:noFill/>
            <w14:prstDash w14:val="solid"/>
            <w14:round/>
          </w14:textOutline>
        </w:rPr>
        <w:t>CYRM-</w:t>
      </w:r>
      <w:r w:rsidR="009B600F">
        <w:rPr>
          <w:rFonts w:ascii="Times" w:hAnsi="Times"/>
          <w:color w:val="4472C4" w:themeColor="accent1"/>
          <w:sz w:val="27"/>
          <w:szCs w:val="27"/>
          <w14:textOutline w14:w="0" w14:cap="flat" w14:cmpd="sng" w14:algn="ctr">
            <w14:noFill/>
            <w14:prstDash w14:val="solid"/>
            <w14:round/>
          </w14:textOutline>
        </w:rPr>
        <w:t>R</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Pr>
          <w:rFonts w:ascii="Times" w:hAnsi="Times"/>
          <w:color w:val="4472C4" w:themeColor="accent1"/>
          <w:sz w:val="27"/>
          <w:szCs w:val="27"/>
          <w14:textOutline w14:w="0" w14:cap="flat" w14:cmpd="sng" w14:algn="ctr">
            <w14:noFill/>
            <w14:prstDash w14:val="solid"/>
            <w14:round/>
          </w14:textOutline>
        </w:rPr>
        <w:t>Italian</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3F15CA58" w14:textId="77777777" w:rsidR="00BF741F" w:rsidRDefault="00BF741F" w:rsidP="00BF741F">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4200625E" w14:textId="77777777" w:rsidR="00BF741F" w:rsidRDefault="00BF741F" w:rsidP="00BF741F">
      <w:pPr>
        <w:pStyle w:val="NormalWeb"/>
        <w:rPr>
          <w:rFonts w:ascii="Times" w:hAnsi="Times"/>
          <w:color w:val="000000"/>
          <w:sz w:val="27"/>
          <w:szCs w:val="27"/>
        </w:rPr>
      </w:pPr>
      <w:r w:rsidRPr="007B2FE6">
        <w:rPr>
          <w:rFonts w:ascii="Times" w:hAnsi="Times"/>
          <w:b/>
          <w:color w:val="000000"/>
          <w:sz w:val="27"/>
          <w:szCs w:val="27"/>
        </w:rPr>
        <w:t xml:space="preserve">Translation created </w:t>
      </w:r>
      <w:proofErr w:type="gramStart"/>
      <w:r w:rsidRPr="007B2FE6">
        <w:rPr>
          <w:rFonts w:ascii="Times" w:hAnsi="Times"/>
          <w:b/>
          <w:color w:val="000000"/>
          <w:sz w:val="27"/>
          <w:szCs w:val="27"/>
        </w:rPr>
        <w:t>by:</w:t>
      </w:r>
      <w:proofErr w:type="gramEnd"/>
      <w:r>
        <w:rPr>
          <w:rFonts w:ascii="Times" w:hAnsi="Times"/>
          <w:color w:val="000000"/>
          <w:sz w:val="27"/>
          <w:szCs w:val="27"/>
        </w:rPr>
        <w:t xml:space="preserve"> </w:t>
      </w:r>
      <w:r w:rsidRPr="00BF741F">
        <w:rPr>
          <w:rFonts w:ascii="Times" w:hAnsi="Times"/>
          <w:color w:val="000000"/>
          <w:sz w:val="27"/>
          <w:szCs w:val="27"/>
        </w:rPr>
        <w:t>Diego Boerchi</w:t>
      </w:r>
    </w:p>
    <w:p w14:paraId="23CA862B" w14:textId="77777777" w:rsidR="00BF741F" w:rsidRDefault="00BF741F" w:rsidP="00BF741F">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The International Resilience Project.</w:t>
      </w:r>
    </w:p>
    <w:p w14:paraId="2B89E72E" w14:textId="44AA5DA3" w:rsidR="00BF741F" w:rsidRPr="007B2FE6" w:rsidRDefault="00BF741F" w:rsidP="00BF741F">
      <w:pPr>
        <w:pStyle w:val="NormalWeb"/>
        <w:rPr>
          <w:rFonts w:ascii="Times" w:hAnsi="Times"/>
          <w:b/>
          <w:color w:val="000000"/>
          <w:sz w:val="27"/>
          <w:szCs w:val="27"/>
        </w:rPr>
      </w:pPr>
      <w:r w:rsidRPr="007B2FE6">
        <w:rPr>
          <w:rFonts w:ascii="Times" w:hAnsi="Times"/>
          <w:b/>
          <w:color w:val="000000"/>
          <w:sz w:val="27"/>
          <w:szCs w:val="27"/>
        </w:rPr>
        <w:t xml:space="preserve">Papers involving the measure: </w:t>
      </w:r>
      <w:bookmarkStart w:id="0" w:name="_GoBack"/>
      <w:r w:rsidR="009B600F" w:rsidRPr="009B600F">
        <w:rPr>
          <w:rFonts w:ascii="Times" w:hAnsi="Times"/>
          <w:color w:val="000000"/>
          <w:sz w:val="27"/>
          <w:szCs w:val="27"/>
        </w:rPr>
        <w:t>[unknown]</w:t>
      </w:r>
      <w:bookmarkEnd w:id="0"/>
    </w:p>
    <w:p w14:paraId="64769518" w14:textId="77777777" w:rsidR="00BF741F" w:rsidRPr="007B2FE6" w:rsidRDefault="00BF741F" w:rsidP="00BF741F">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34429B34" w14:textId="77777777" w:rsidR="00525583" w:rsidRDefault="009B600F"/>
    <w:p w14:paraId="7A48D96D" w14:textId="77777777" w:rsidR="00BF741F" w:rsidRDefault="00BF741F"/>
    <w:p w14:paraId="57CA2BFF" w14:textId="77777777" w:rsidR="00BF741F" w:rsidRDefault="00BF741F"/>
    <w:p w14:paraId="0206CA28" w14:textId="77777777" w:rsidR="00BF741F" w:rsidRDefault="00BF741F"/>
    <w:p w14:paraId="5985FEF3" w14:textId="77777777" w:rsidR="00BF741F" w:rsidRDefault="00BF741F"/>
    <w:p w14:paraId="0492A6BF" w14:textId="77777777" w:rsidR="00BF741F" w:rsidRDefault="00BF741F"/>
    <w:p w14:paraId="0913982D" w14:textId="77777777" w:rsidR="00BF741F" w:rsidRDefault="00BF741F"/>
    <w:p w14:paraId="4FC19EF5" w14:textId="77777777" w:rsidR="00BF741F" w:rsidRDefault="00BF741F"/>
    <w:p w14:paraId="51FC0813" w14:textId="77777777" w:rsidR="00BF741F" w:rsidRDefault="00BF741F"/>
    <w:p w14:paraId="4CCEB065" w14:textId="77777777" w:rsidR="00BF741F" w:rsidRDefault="00BF741F"/>
    <w:p w14:paraId="3051F752" w14:textId="77777777" w:rsidR="00BF741F" w:rsidRDefault="00BF741F"/>
    <w:p w14:paraId="5389DC74" w14:textId="77777777" w:rsidR="00BF741F" w:rsidRDefault="00BF741F"/>
    <w:p w14:paraId="6ADB3BE9" w14:textId="77777777" w:rsidR="00BF741F" w:rsidRDefault="00BF741F"/>
    <w:p w14:paraId="77963774" w14:textId="77777777" w:rsidR="00BF741F" w:rsidRDefault="00BF741F"/>
    <w:p w14:paraId="58DA46DD" w14:textId="77777777" w:rsidR="00BF741F" w:rsidRDefault="00BF741F"/>
    <w:p w14:paraId="48DD7183" w14:textId="77777777" w:rsidR="00BF741F" w:rsidRDefault="00BF741F"/>
    <w:p w14:paraId="725897A3" w14:textId="77777777" w:rsidR="00BF741F" w:rsidRDefault="00BF741F"/>
    <w:p w14:paraId="4BBE3B61" w14:textId="77777777" w:rsidR="00BF741F" w:rsidRDefault="00BF741F"/>
    <w:p w14:paraId="5BF8D91F" w14:textId="77777777" w:rsidR="00BF741F" w:rsidRDefault="00BF741F"/>
    <w:p w14:paraId="74AE4EC7" w14:textId="77777777" w:rsidR="00BF741F" w:rsidRDefault="00BF741F"/>
    <w:p w14:paraId="5E11244C" w14:textId="77777777" w:rsidR="00BF741F" w:rsidRDefault="00BF741F"/>
    <w:p w14:paraId="52AA6920" w14:textId="77777777" w:rsidR="00BF741F" w:rsidRDefault="00BF741F"/>
    <w:p w14:paraId="6E8FD194" w14:textId="77777777" w:rsidR="00BF741F" w:rsidRDefault="00BF741F"/>
    <w:p w14:paraId="1E681C9E" w14:textId="77777777" w:rsidR="00BF741F" w:rsidRDefault="00BF741F"/>
    <w:p w14:paraId="1B1EAAFF" w14:textId="77777777" w:rsidR="00BF741F" w:rsidRDefault="00BF741F"/>
    <w:p w14:paraId="0292CB10" w14:textId="77777777" w:rsidR="00BF741F" w:rsidRDefault="00BF741F"/>
    <w:p w14:paraId="5484D0CB" w14:textId="77777777" w:rsidR="00BF741F" w:rsidRDefault="00BF741F"/>
    <w:p w14:paraId="064AED7E" w14:textId="77777777" w:rsidR="00BF741F" w:rsidRDefault="00BF741F"/>
    <w:p w14:paraId="0385BAEB" w14:textId="77777777" w:rsidR="00BF741F" w:rsidRDefault="00BF741F"/>
    <w:p w14:paraId="3C606911" w14:textId="77777777" w:rsidR="00BF741F" w:rsidRDefault="00BF741F"/>
    <w:tbl>
      <w:tblPr>
        <w:tblStyle w:val="TableGrid"/>
        <w:tblpPr w:leftFromText="180" w:rightFromText="180" w:vertAnchor="page" w:horzAnchor="margin" w:tblpY="903"/>
        <w:tblW w:w="0" w:type="auto"/>
        <w:tblLook w:val="04A0" w:firstRow="1" w:lastRow="0" w:firstColumn="1" w:lastColumn="0" w:noHBand="0" w:noVBand="1"/>
      </w:tblPr>
      <w:tblGrid>
        <w:gridCol w:w="846"/>
        <w:gridCol w:w="8504"/>
      </w:tblGrid>
      <w:tr w:rsidR="003538A4" w:rsidRPr="00424B5A" w14:paraId="11C17E50" w14:textId="77777777" w:rsidTr="003538A4">
        <w:tc>
          <w:tcPr>
            <w:tcW w:w="846" w:type="dxa"/>
          </w:tcPr>
          <w:p w14:paraId="59AB84A5"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240C951F"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Collaboro con le persone che mi stanno attorno</w:t>
            </w:r>
          </w:p>
        </w:tc>
      </w:tr>
      <w:tr w:rsidR="003538A4" w:rsidRPr="00424B5A" w14:paraId="520660A9" w14:textId="77777777" w:rsidTr="003538A4">
        <w:tc>
          <w:tcPr>
            <w:tcW w:w="846" w:type="dxa"/>
          </w:tcPr>
          <w:p w14:paraId="47177171"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6967E699"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Ricevere un'istruzione per me è una cosa importante</w:t>
            </w:r>
          </w:p>
        </w:tc>
      </w:tr>
      <w:tr w:rsidR="003538A4" w:rsidRPr="00424B5A" w14:paraId="49C44520" w14:textId="77777777" w:rsidTr="003538A4">
        <w:tc>
          <w:tcPr>
            <w:tcW w:w="846" w:type="dxa"/>
          </w:tcPr>
          <w:p w14:paraId="59B70E82"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5EB46645"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So come comportarmi in diverse situazioni sociali</w:t>
            </w:r>
          </w:p>
        </w:tc>
      </w:tr>
      <w:tr w:rsidR="003538A4" w:rsidRPr="00424B5A" w14:paraId="631DB6F6" w14:textId="77777777" w:rsidTr="003538A4">
        <w:tc>
          <w:tcPr>
            <w:tcW w:w="846" w:type="dxa"/>
          </w:tcPr>
          <w:p w14:paraId="099CB139"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5B478DF4"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I miei genitori, o chi si prende cura di me, mi controllano attentamente</w:t>
            </w:r>
          </w:p>
        </w:tc>
      </w:tr>
      <w:tr w:rsidR="003538A4" w:rsidRPr="00424B5A" w14:paraId="495BF9B9" w14:textId="77777777" w:rsidTr="003538A4">
        <w:tc>
          <w:tcPr>
            <w:tcW w:w="846" w:type="dxa"/>
          </w:tcPr>
          <w:p w14:paraId="0600D5BC"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69144305"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I miei genitori, o chi si prende cura di me, mi conoscono molto bene</w:t>
            </w:r>
          </w:p>
        </w:tc>
      </w:tr>
      <w:tr w:rsidR="003538A4" w:rsidRPr="00424B5A" w14:paraId="6286176A" w14:textId="77777777" w:rsidTr="003538A4">
        <w:tc>
          <w:tcPr>
            <w:tcW w:w="846" w:type="dxa"/>
          </w:tcPr>
          <w:p w14:paraId="6887FF0D"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4450958D"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Se ho fame, trovo sempre abbastanza cibo da mangiare</w:t>
            </w:r>
          </w:p>
        </w:tc>
      </w:tr>
      <w:tr w:rsidR="003538A4" w:rsidRPr="00424B5A" w14:paraId="1D6CDB58" w14:textId="77777777" w:rsidTr="003538A4">
        <w:tc>
          <w:tcPr>
            <w:tcW w:w="846" w:type="dxa"/>
          </w:tcPr>
          <w:p w14:paraId="4D3D2B81"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3EBAC037"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La gente pensa che io sia una persona con cui si sta bene</w:t>
            </w:r>
          </w:p>
        </w:tc>
      </w:tr>
      <w:tr w:rsidR="003538A4" w:rsidRPr="00424B5A" w14:paraId="47023C3B" w14:textId="77777777" w:rsidTr="003538A4">
        <w:tc>
          <w:tcPr>
            <w:tcW w:w="846" w:type="dxa"/>
          </w:tcPr>
          <w:p w14:paraId="74277EE1"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2A3B7B9F"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Con i miei familiari, o con chi si prende cura di me, parlo di come mi sento</w:t>
            </w:r>
          </w:p>
        </w:tc>
      </w:tr>
      <w:tr w:rsidR="003538A4" w:rsidRPr="00424B5A" w14:paraId="0BB80304" w14:textId="77777777" w:rsidTr="003538A4">
        <w:tc>
          <w:tcPr>
            <w:tcW w:w="846" w:type="dxa"/>
          </w:tcPr>
          <w:p w14:paraId="3BCD897D"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57204305"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Credo di avere il supporto dei miei amici</w:t>
            </w:r>
          </w:p>
        </w:tc>
      </w:tr>
      <w:tr w:rsidR="003538A4" w:rsidRPr="00424B5A" w14:paraId="2748F090" w14:textId="77777777" w:rsidTr="003538A4">
        <w:tc>
          <w:tcPr>
            <w:tcW w:w="846" w:type="dxa"/>
          </w:tcPr>
          <w:p w14:paraId="2D586F05"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34A7DFFE"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Mi sento di appartenere alla scuola che frequento o che frequentavo</w:t>
            </w:r>
          </w:p>
        </w:tc>
      </w:tr>
      <w:tr w:rsidR="003538A4" w:rsidRPr="00424B5A" w14:paraId="7675EE7E" w14:textId="77777777" w:rsidTr="003538A4">
        <w:tc>
          <w:tcPr>
            <w:tcW w:w="846" w:type="dxa"/>
          </w:tcPr>
          <w:p w14:paraId="34417D42"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4F6F289D"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La mia famiglia mi sostiene nei momenti difficili</w:t>
            </w:r>
          </w:p>
        </w:tc>
      </w:tr>
      <w:tr w:rsidR="003538A4" w:rsidRPr="00424B5A" w14:paraId="2C68270E" w14:textId="77777777" w:rsidTr="003538A4">
        <w:tc>
          <w:tcPr>
            <w:tcW w:w="846" w:type="dxa"/>
          </w:tcPr>
          <w:p w14:paraId="254B4159"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5316CA9F"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I miei amici mi sostengono nei momenti difficili</w:t>
            </w:r>
          </w:p>
        </w:tc>
      </w:tr>
      <w:tr w:rsidR="003538A4" w:rsidRPr="00424B5A" w14:paraId="1CA1E914" w14:textId="77777777" w:rsidTr="003538A4">
        <w:tc>
          <w:tcPr>
            <w:tcW w:w="846" w:type="dxa"/>
          </w:tcPr>
          <w:p w14:paraId="32AF1024"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010AF692"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Nella mia comunità vengo trattato in modo giusto</w:t>
            </w:r>
          </w:p>
        </w:tc>
      </w:tr>
      <w:tr w:rsidR="003538A4" w:rsidRPr="00424B5A" w14:paraId="5FC3DAC7" w14:textId="77777777" w:rsidTr="003538A4">
        <w:tc>
          <w:tcPr>
            <w:tcW w:w="846" w:type="dxa"/>
          </w:tcPr>
          <w:p w14:paraId="0A7753ED"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1EDB57CB"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Mi è possibile dimostrare agli altri che sto diventando adulto e che sono in grado di agire in modo responsabile</w:t>
            </w:r>
          </w:p>
        </w:tc>
      </w:tr>
      <w:tr w:rsidR="003538A4" w:rsidRPr="00424B5A" w14:paraId="207EF6C1" w14:textId="77777777" w:rsidTr="003538A4">
        <w:tc>
          <w:tcPr>
            <w:tcW w:w="846" w:type="dxa"/>
          </w:tcPr>
          <w:p w14:paraId="77ACE62F"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3F079229"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Quando sono con la mia famiglia, o con chi si prende cura di me, mi sento al sicuro</w:t>
            </w:r>
          </w:p>
        </w:tc>
      </w:tr>
      <w:tr w:rsidR="003538A4" w:rsidRPr="00424B5A" w14:paraId="22E4169C" w14:textId="77777777" w:rsidTr="003538A4">
        <w:tc>
          <w:tcPr>
            <w:tcW w:w="846" w:type="dxa"/>
          </w:tcPr>
          <w:p w14:paraId="41CD0502"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7145EEB9"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Ho opportunità di sviluppare delle abilità che potrò usare in futuro, come imparare un lavoro o acquisire delle competenze per prendermi cura degli altri</w:t>
            </w:r>
          </w:p>
        </w:tc>
      </w:tr>
      <w:tr w:rsidR="003538A4" w:rsidRPr="00424B5A" w14:paraId="058B7D8A" w14:textId="77777777" w:rsidTr="003538A4">
        <w:tc>
          <w:tcPr>
            <w:tcW w:w="846" w:type="dxa"/>
          </w:tcPr>
          <w:p w14:paraId="23442BA0" w14:textId="77777777" w:rsidR="003538A4" w:rsidRPr="003538A4" w:rsidRDefault="003538A4" w:rsidP="003538A4">
            <w:pPr>
              <w:pStyle w:val="ListParagraph"/>
              <w:numPr>
                <w:ilvl w:val="0"/>
                <w:numId w:val="2"/>
              </w:numPr>
              <w:rPr>
                <w:rFonts w:ascii="Calibri" w:eastAsia="Times New Roman" w:hAnsi="Calibri" w:cs="Calibri"/>
                <w:color w:val="000000"/>
                <w:lang w:eastAsia="it-IT"/>
              </w:rPr>
            </w:pPr>
          </w:p>
        </w:tc>
        <w:tc>
          <w:tcPr>
            <w:tcW w:w="8504" w:type="dxa"/>
          </w:tcPr>
          <w:p w14:paraId="094A6182" w14:textId="77777777" w:rsidR="003538A4" w:rsidRPr="00424B5A" w:rsidRDefault="003538A4" w:rsidP="00BF741F">
            <w:pPr>
              <w:rPr>
                <w:rFonts w:ascii="Calibri" w:eastAsia="Times New Roman" w:hAnsi="Calibri" w:cs="Calibri"/>
                <w:color w:val="000000"/>
                <w:lang w:eastAsia="it-IT"/>
              </w:rPr>
            </w:pPr>
            <w:r w:rsidRPr="00424B5A">
              <w:rPr>
                <w:rFonts w:ascii="Calibri" w:eastAsia="Times New Roman" w:hAnsi="Calibri" w:cs="Calibri"/>
                <w:color w:val="000000"/>
                <w:lang w:eastAsia="it-IT"/>
              </w:rPr>
              <w:t>Mi piacciono le tradizioni culturali e familiari della mia famiglia, o di chi si prende cura di me</w:t>
            </w:r>
          </w:p>
        </w:tc>
      </w:tr>
    </w:tbl>
    <w:p w14:paraId="535BCB48" w14:textId="77777777" w:rsidR="00BF741F" w:rsidRDefault="00BF741F"/>
    <w:p w14:paraId="0392732F" w14:textId="77777777" w:rsidR="00BF741F" w:rsidRDefault="00BF741F"/>
    <w:sectPr w:rsidR="00BF741F"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9542AE"/>
    <w:multiLevelType w:val="hybridMultilevel"/>
    <w:tmpl w:val="B6B02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D33959"/>
    <w:multiLevelType w:val="hybridMultilevel"/>
    <w:tmpl w:val="A644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DG3NLc0NDMysjRR0lEKTi0uzszPAykwrAUA+6oulCwAAAA="/>
  </w:docVars>
  <w:rsids>
    <w:rsidRoot w:val="00BF741F"/>
    <w:rsid w:val="00096FFC"/>
    <w:rsid w:val="003538A4"/>
    <w:rsid w:val="00422F71"/>
    <w:rsid w:val="005E4DEB"/>
    <w:rsid w:val="009B600F"/>
    <w:rsid w:val="00BF741F"/>
    <w:rsid w:val="00CC1160"/>
    <w:rsid w:val="00DA5E6E"/>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10E61"/>
  <w14:defaultImageDpi w14:val="32767"/>
  <w15:chartTrackingRefBased/>
  <w15:docId w15:val="{0E0B4CA5-0C0F-1543-966A-D7ED4AE8A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741F"/>
    <w:pPr>
      <w:spacing w:before="100" w:beforeAutospacing="1" w:after="100" w:afterAutospacing="1"/>
    </w:pPr>
    <w:rPr>
      <w:rFonts w:eastAsia="Times New Roman" w:cs="Times New Roman"/>
      <w:lang w:val="en-CA"/>
    </w:rPr>
  </w:style>
  <w:style w:type="table" w:styleId="TableGrid">
    <w:name w:val="Table Grid"/>
    <w:basedOn w:val="TableNormal"/>
    <w:uiPriority w:val="39"/>
    <w:rsid w:val="00BF741F"/>
    <w:rPr>
      <w:rFonts w:asciiTheme="minorHAnsi" w:hAnsiTheme="minorHAns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38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7012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76</Words>
  <Characters>1578</Characters>
  <Application>Microsoft Office Word</Application>
  <DocSecurity>0</DocSecurity>
  <Lines>13</Lines>
  <Paragraphs>3</Paragraphs>
  <ScaleCrop>false</ScaleCrop>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3</cp:revision>
  <dcterms:created xsi:type="dcterms:W3CDTF">2019-04-07T21:37:00Z</dcterms:created>
  <dcterms:modified xsi:type="dcterms:W3CDTF">2019-04-09T17:34:00Z</dcterms:modified>
</cp:coreProperties>
</file>